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7203" w:rsidRPr="006C5924" w:rsidRDefault="00027203" w:rsidP="00081BF9">
      <w:pPr>
        <w:pStyle w:val="Default"/>
        <w:jc w:val="center"/>
        <w:rPr>
          <w:rFonts w:asciiTheme="minorHAnsi" w:hAnsiTheme="minorHAnsi" w:cstheme="minorHAnsi"/>
          <w:sz w:val="44"/>
          <w:szCs w:val="44"/>
          <w:u w:val="single"/>
        </w:rPr>
      </w:pPr>
      <w:bookmarkStart w:id="0" w:name="_GoBack"/>
      <w:bookmarkEnd w:id="0"/>
      <w:r w:rsidRPr="006C5924">
        <w:rPr>
          <w:rFonts w:asciiTheme="minorHAnsi" w:hAnsiTheme="minorHAnsi" w:cstheme="minorHAnsi"/>
          <w:sz w:val="44"/>
          <w:szCs w:val="44"/>
          <w:u w:val="single"/>
        </w:rPr>
        <w:t>2020 KJLSA ONLINE ENTRIES</w:t>
      </w:r>
    </w:p>
    <w:p w:rsidR="00027203" w:rsidRDefault="00027203" w:rsidP="00081BF9">
      <w:pPr>
        <w:pStyle w:val="Default"/>
        <w:jc w:val="center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sz w:val="36"/>
          <w:szCs w:val="36"/>
        </w:rPr>
        <w:t>All entries must be submitted online by January 8, 2020.</w:t>
      </w:r>
    </w:p>
    <w:p w:rsidR="00027203" w:rsidRDefault="00027203" w:rsidP="00081BF9">
      <w:pPr>
        <w:pStyle w:val="Default"/>
        <w:jc w:val="center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lease visit </w:t>
      </w:r>
      <w:hyperlink r:id="rId5" w:history="1">
        <w:r w:rsidR="0061334F" w:rsidRPr="00960AE1">
          <w:rPr>
            <w:rStyle w:val="Hyperlink"/>
            <w:rFonts w:ascii="Arial" w:hAnsi="Arial" w:cs="Arial"/>
            <w:sz w:val="28"/>
            <w:szCs w:val="28"/>
          </w:rPr>
          <w:t>https://killeen.fairwire.com</w:t>
        </w:r>
      </w:hyperlink>
      <w:r w:rsidR="0061334F">
        <w:rPr>
          <w:rFonts w:ascii="Arial" w:hAnsi="Arial" w:cs="Arial"/>
          <w:color w:val="0070C0"/>
          <w:sz w:val="28"/>
          <w:szCs w:val="28"/>
        </w:rPr>
        <w:t xml:space="preserve"> </w:t>
      </w:r>
      <w:r>
        <w:rPr>
          <w:rFonts w:ascii="Calibri" w:hAnsi="Calibri" w:cs="Calibri"/>
          <w:sz w:val="22"/>
          <w:szCs w:val="22"/>
        </w:rPr>
        <w:t>to access the entry system.</w:t>
      </w:r>
    </w:p>
    <w:p w:rsidR="00027203" w:rsidRDefault="00027203" w:rsidP="00081BF9">
      <w:pPr>
        <w:pStyle w:val="Default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online entry system will open </w:t>
      </w:r>
      <w:r w:rsidR="0061334F">
        <w:rPr>
          <w:rFonts w:ascii="Calibri" w:hAnsi="Calibri" w:cs="Calibri"/>
          <w:sz w:val="22"/>
          <w:szCs w:val="22"/>
        </w:rPr>
        <w:t xml:space="preserve">on </w:t>
      </w:r>
      <w:r w:rsidRPr="0061334F">
        <w:rPr>
          <w:rFonts w:ascii="Calibri" w:hAnsi="Calibri" w:cs="Calibri"/>
          <w:color w:val="FF0000"/>
          <w:sz w:val="22"/>
          <w:szCs w:val="22"/>
          <w:u w:val="single"/>
        </w:rPr>
        <w:t>December</w:t>
      </w:r>
      <w:r w:rsidRPr="0061334F">
        <w:rPr>
          <w:rFonts w:ascii="Calibri" w:hAnsi="Calibri" w:cs="Calibri"/>
          <w:color w:val="FF0000"/>
          <w:sz w:val="22"/>
          <w:szCs w:val="22"/>
        </w:rPr>
        <w:t xml:space="preserve"> 1, 2019.</w:t>
      </w:r>
    </w:p>
    <w:p w:rsidR="00027203" w:rsidRDefault="00027203" w:rsidP="00081BF9">
      <w:pPr>
        <w:pStyle w:val="Default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 PAPER ENTRY FORMS WILL BE ACCEPTED.</w:t>
      </w:r>
    </w:p>
    <w:p w:rsidR="0061334F" w:rsidRDefault="0061334F" w:rsidP="00081BF9">
      <w:pPr>
        <w:pStyle w:val="Default"/>
        <w:jc w:val="center"/>
        <w:rPr>
          <w:sz w:val="22"/>
          <w:szCs w:val="22"/>
        </w:rPr>
      </w:pPr>
    </w:p>
    <w:p w:rsidR="00027203" w:rsidRDefault="00027203" w:rsidP="00081BF9">
      <w:pPr>
        <w:pStyle w:val="Default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elow I have created a step by step process to help you with your online entries.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Open the webpage: https://killeen.fairwire.com &amp; read the welcome message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Select “SIGN IN” in the top right corner of </w:t>
      </w:r>
      <w:r w:rsidR="0061334F">
        <w:rPr>
          <w:rFonts w:ascii="Calibri" w:hAnsi="Calibri" w:cs="Calibri"/>
          <w:sz w:val="22"/>
          <w:szCs w:val="22"/>
        </w:rPr>
        <w:t xml:space="preserve">the </w:t>
      </w:r>
      <w:r>
        <w:rPr>
          <w:rFonts w:ascii="Calibri" w:hAnsi="Calibri" w:cs="Calibri"/>
          <w:sz w:val="22"/>
          <w:szCs w:val="22"/>
        </w:rPr>
        <w:t xml:space="preserve">page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Choose “EXHIBITOR”, enter your first and last name and select “I am a new exhibitor or have yet to register this year” and then “CONTINUE”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Fill in the blanks. A </w:t>
      </w:r>
      <w:r w:rsidRPr="0061334F">
        <w:rPr>
          <w:rFonts w:ascii="Calibri" w:hAnsi="Calibri" w:cs="Calibri"/>
          <w:b/>
          <w:color w:val="0070C0"/>
          <w:sz w:val="22"/>
          <w:szCs w:val="22"/>
        </w:rPr>
        <w:t>blue *</w:t>
      </w:r>
      <w:r w:rsidRPr="0061334F">
        <w:rPr>
          <w:rFonts w:ascii="Calibri" w:hAnsi="Calibri" w:cs="Calibri"/>
          <w:color w:val="0070C0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indicates required information. Once complete select “CONTINUE”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Verify your information, edit if needed or </w:t>
      </w:r>
      <w:r w:rsidR="0061334F">
        <w:rPr>
          <w:sz w:val="22"/>
          <w:szCs w:val="22"/>
        </w:rPr>
        <w:t xml:space="preserve">click </w:t>
      </w:r>
      <w:r>
        <w:rPr>
          <w:sz w:val="22"/>
          <w:szCs w:val="22"/>
        </w:rPr>
        <w:t xml:space="preserve">“CONTINUE”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Now you are ready to add entries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Select a department. Example: Goats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Select a division. Example: Market Goats </w:t>
      </w:r>
    </w:p>
    <w:p w:rsidR="00027203" w:rsidRPr="00D5778E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Choose a class if required, make sure you choose the correct age division, Junior or Senior, and the club you will be showing this entry under. NOTE: you may have entries under different clubs. Example: one cake under Trimmier 4-H, one goat under Killeen FFA. </w:t>
      </w:r>
    </w:p>
    <w:p w:rsidR="00D5778E" w:rsidRPr="00D5778E" w:rsidRDefault="00D5778E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More than one entry in a class -  you can hit the +/- to change the quantity you are adding. 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Follow this process for each one of our entries. Notice that your entries will accumulate in the “CART” at the left of the screen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Once you have completed your entries select “CONTINUE”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Carefully review your “CART”. You can edit your entries by clicking the pencil or the X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 w:rsidR="0061334F">
        <w:rPr>
          <w:rFonts w:ascii="Calibri" w:hAnsi="Calibri" w:cs="Calibri"/>
          <w:sz w:val="22"/>
          <w:szCs w:val="22"/>
        </w:rPr>
        <w:t>Double-</w:t>
      </w:r>
      <w:r>
        <w:rPr>
          <w:rFonts w:ascii="Calibri" w:hAnsi="Calibri" w:cs="Calibri"/>
          <w:sz w:val="22"/>
          <w:szCs w:val="22"/>
        </w:rPr>
        <w:t xml:space="preserve">check your entries for the correct age division, club, species, class, etc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When satisfied with your “CART” you may “Save this cart for later” or you can “Check-out”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When you “Check-out” we prefer that you pay online by credit card. Enter your payment information as directed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You will then </w:t>
      </w:r>
      <w:r w:rsidR="0061334F">
        <w:rPr>
          <w:rFonts w:ascii="Calibri" w:hAnsi="Calibri" w:cs="Calibri"/>
          <w:sz w:val="22"/>
          <w:szCs w:val="22"/>
        </w:rPr>
        <w:t>be prompted to agree to the show</w:t>
      </w:r>
      <w:r>
        <w:rPr>
          <w:rFonts w:ascii="Calibri" w:hAnsi="Calibri" w:cs="Calibri"/>
          <w:sz w:val="22"/>
          <w:szCs w:val="22"/>
        </w:rPr>
        <w:t xml:space="preserve"> rules and regulations. If you agree, type “YES” in the box and then “SUBMIT”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You will be able to email yourself a copy of your receipt and/or print a copy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Then select “FINISH” and provide feedback or comments. </w:t>
      </w:r>
    </w:p>
    <w:p w:rsidR="00027203" w:rsidRDefault="00027203" w:rsidP="00081BF9">
      <w:pPr>
        <w:pStyle w:val="Default"/>
        <w:spacing w:after="30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 xml:space="preserve">IMPORTANT: If we do not receive your payment your entries will NOT be accepted. </w:t>
      </w:r>
    </w:p>
    <w:p w:rsidR="00027203" w:rsidRDefault="00027203" w:rsidP="00081BF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• </w:t>
      </w:r>
      <w:r>
        <w:rPr>
          <w:rFonts w:ascii="Calibri" w:hAnsi="Calibri" w:cs="Calibri"/>
          <w:sz w:val="22"/>
          <w:szCs w:val="22"/>
        </w:rPr>
        <w:t>If you notice an error after you have submitted your entries, you m</w:t>
      </w:r>
      <w:r w:rsidR="00081BF9">
        <w:rPr>
          <w:rFonts w:ascii="Calibri" w:hAnsi="Calibri" w:cs="Calibri"/>
          <w:sz w:val="22"/>
          <w:szCs w:val="22"/>
        </w:rPr>
        <w:t>ust contact the</w:t>
      </w:r>
      <w:r w:rsidR="0061334F">
        <w:rPr>
          <w:rFonts w:ascii="Calibri" w:hAnsi="Calibri" w:cs="Calibri"/>
          <w:sz w:val="22"/>
          <w:szCs w:val="22"/>
        </w:rPr>
        <w:t xml:space="preserve"> show</w:t>
      </w:r>
      <w:r w:rsidR="00081BF9">
        <w:rPr>
          <w:rFonts w:ascii="Calibri" w:hAnsi="Calibri" w:cs="Calibri"/>
          <w:sz w:val="22"/>
          <w:szCs w:val="22"/>
        </w:rPr>
        <w:t xml:space="preserve"> office for </w:t>
      </w:r>
      <w:r>
        <w:rPr>
          <w:rFonts w:ascii="Calibri" w:hAnsi="Calibri" w:cs="Calibri"/>
          <w:sz w:val="22"/>
          <w:szCs w:val="22"/>
        </w:rPr>
        <w:t xml:space="preserve">corrections to be made. </w:t>
      </w:r>
    </w:p>
    <w:p w:rsidR="00027203" w:rsidRDefault="00027203" w:rsidP="00027203">
      <w:pPr>
        <w:pStyle w:val="Default"/>
        <w:rPr>
          <w:sz w:val="22"/>
          <w:szCs w:val="22"/>
        </w:rPr>
      </w:pPr>
    </w:p>
    <w:p w:rsidR="00027203" w:rsidRDefault="0061334F" w:rsidP="00027203">
      <w:pPr>
        <w:pStyle w:val="Default"/>
        <w:rPr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vestock Show</w:t>
      </w:r>
      <w:r w:rsidR="00027203">
        <w:rPr>
          <w:rFonts w:ascii="Arial" w:hAnsi="Arial" w:cs="Arial"/>
          <w:sz w:val="28"/>
          <w:szCs w:val="28"/>
        </w:rPr>
        <w:t xml:space="preserve"> Contact Information: </w:t>
      </w:r>
    </w:p>
    <w:p w:rsidR="0063033B" w:rsidRDefault="00027203" w:rsidP="00027203">
      <w:pPr>
        <w:spacing w:after="0" w:line="240" w:lineRule="auto"/>
      </w:pPr>
      <w:r>
        <w:t>Amy Moon, CPA</w:t>
      </w:r>
    </w:p>
    <w:p w:rsidR="00027203" w:rsidRDefault="00027203" w:rsidP="00027203">
      <w:pPr>
        <w:spacing w:after="0" w:line="240" w:lineRule="auto"/>
      </w:pPr>
      <w:r>
        <w:t>254-466-8135</w:t>
      </w:r>
    </w:p>
    <w:p w:rsidR="00027203" w:rsidRDefault="00722B4A" w:rsidP="00027203">
      <w:hyperlink r:id="rId6" w:history="1">
        <w:r w:rsidR="00027203" w:rsidRPr="002B33AD">
          <w:rPr>
            <w:rStyle w:val="Hyperlink"/>
          </w:rPr>
          <w:t>killeenjuniorlivestockshow@gmail.com</w:t>
        </w:r>
      </w:hyperlink>
    </w:p>
    <w:p w:rsidR="00027203" w:rsidRDefault="00027203" w:rsidP="00027203"/>
    <w:sectPr w:rsidR="000272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erson Four Feather Fall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1381CC"/>
    <w:multiLevelType w:val="hybridMultilevel"/>
    <w:tmpl w:val="7F20256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zEwNzA3NDE0MTZX0lEKTi0uzszPAykwrAUA6gFlzSwAAAA="/>
  </w:docVars>
  <w:rsids>
    <w:rsidRoot w:val="00027203"/>
    <w:rsid w:val="00027203"/>
    <w:rsid w:val="00081BF9"/>
    <w:rsid w:val="0061334F"/>
    <w:rsid w:val="0063033B"/>
    <w:rsid w:val="006C5924"/>
    <w:rsid w:val="00721F7A"/>
    <w:rsid w:val="00722B4A"/>
    <w:rsid w:val="00AE7B8F"/>
    <w:rsid w:val="00BA7B56"/>
    <w:rsid w:val="00C2674F"/>
    <w:rsid w:val="00D5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50C38D-A35C-41B7-96A7-E41B6B1B4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27203"/>
    <w:pPr>
      <w:autoSpaceDE w:val="0"/>
      <w:autoSpaceDN w:val="0"/>
      <w:adjustRightInd w:val="0"/>
      <w:spacing w:after="0" w:line="240" w:lineRule="auto"/>
    </w:pPr>
    <w:rPr>
      <w:rFonts w:ascii="Anderson Four Feather Falls" w:hAnsi="Anderson Four Feather Falls" w:cs="Anderson Four Feather Falls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720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hyperlink" Target="https://killeen.fairwir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xworth-Galbraith</Company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n, Amy D</dc:creator>
  <cp:lastModifiedBy>Stevens, Jamie S</cp:lastModifiedBy>
  <cp:revision>2</cp:revision>
  <cp:lastPrinted>2019-11-14T23:52:00Z</cp:lastPrinted>
  <dcterms:created xsi:type="dcterms:W3CDTF">2019-12-03T22:41:00Z</dcterms:created>
  <dcterms:modified xsi:type="dcterms:W3CDTF">2019-12-03T22:41:00Z</dcterms:modified>
</cp:coreProperties>
</file>